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32261" w14:textId="7D24FA6F" w:rsidR="004351CB" w:rsidRPr="00F82AF4" w:rsidRDefault="00BB545B" w:rsidP="00F82AF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F82AF4">
        <w:rPr>
          <w:sz w:val="24"/>
          <w:szCs w:val="24"/>
          <w:lang w:val="en-US"/>
        </w:rPr>
        <w:t xml:space="preserve">Most players of “Heroes of </w:t>
      </w:r>
      <w:proofErr w:type="spellStart"/>
      <w:r w:rsidRPr="00F82AF4">
        <w:rPr>
          <w:sz w:val="24"/>
          <w:szCs w:val="24"/>
          <w:lang w:val="en-US"/>
        </w:rPr>
        <w:t>Pymoli</w:t>
      </w:r>
      <w:proofErr w:type="spellEnd"/>
      <w:r w:rsidRPr="00F82AF4">
        <w:rPr>
          <w:sz w:val="24"/>
          <w:szCs w:val="24"/>
          <w:lang w:val="en-US"/>
        </w:rPr>
        <w:t>” are male players</w:t>
      </w:r>
      <w:r w:rsidR="00F82AF4" w:rsidRPr="00F82AF4">
        <w:rPr>
          <w:sz w:val="24"/>
          <w:szCs w:val="24"/>
          <w:lang w:val="en-US"/>
        </w:rPr>
        <w:t>, but female players spend more on purchasing items than male players on average.</w:t>
      </w:r>
    </w:p>
    <w:p w14:paraId="1B6EDE17" w14:textId="61E8B50B" w:rsidR="00F82AF4" w:rsidRPr="00F82AF4" w:rsidRDefault="00F82AF4" w:rsidP="00F82AF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F82AF4">
        <w:rPr>
          <w:sz w:val="24"/>
          <w:szCs w:val="24"/>
          <w:lang w:val="en-US"/>
        </w:rPr>
        <w:t xml:space="preserve">Most players </w:t>
      </w:r>
      <w:r w:rsidRPr="00F82AF4">
        <w:rPr>
          <w:sz w:val="24"/>
          <w:szCs w:val="24"/>
          <w:lang w:val="en-US"/>
        </w:rPr>
        <w:t xml:space="preserve">of “Heroes of </w:t>
      </w:r>
      <w:proofErr w:type="spellStart"/>
      <w:r w:rsidRPr="00F82AF4">
        <w:rPr>
          <w:sz w:val="24"/>
          <w:szCs w:val="24"/>
          <w:lang w:val="en-US"/>
        </w:rPr>
        <w:t>Pymoli</w:t>
      </w:r>
      <w:proofErr w:type="spellEnd"/>
      <w:r w:rsidRPr="00F82AF4">
        <w:rPr>
          <w:sz w:val="24"/>
          <w:szCs w:val="24"/>
          <w:lang w:val="en-US"/>
        </w:rPr>
        <w:t>”</w:t>
      </w:r>
      <w:r w:rsidRPr="00F82AF4">
        <w:rPr>
          <w:sz w:val="24"/>
          <w:szCs w:val="24"/>
          <w:lang w:val="en-US"/>
        </w:rPr>
        <w:t xml:space="preserve"> are aged between 15-24 (over 63%).</w:t>
      </w:r>
    </w:p>
    <w:p w14:paraId="37764675" w14:textId="300F7BE0" w:rsidR="00F82AF4" w:rsidRPr="00F82AF4" w:rsidRDefault="00F82AF4" w:rsidP="00F82AF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F82AF4">
        <w:rPr>
          <w:sz w:val="24"/>
          <w:szCs w:val="24"/>
          <w:lang w:val="en-US"/>
        </w:rPr>
        <w:t>Player aged 35-39 spends the most on purchasing items.</w:t>
      </w:r>
    </w:p>
    <w:p w14:paraId="47A96842" w14:textId="0BA7AF8F" w:rsidR="00F82AF4" w:rsidRPr="00F82AF4" w:rsidRDefault="00F82AF4" w:rsidP="00F82AF4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 w:rsidRPr="00F82AF4">
        <w:rPr>
          <w:sz w:val="24"/>
          <w:szCs w:val="24"/>
          <w:lang w:val="en-US"/>
        </w:rPr>
        <w:t xml:space="preserve">Final Critic and </w:t>
      </w:r>
      <w:proofErr w:type="spellStart"/>
      <w:r w:rsidRPr="00F82AF4">
        <w:rPr>
          <w:sz w:val="24"/>
          <w:szCs w:val="24"/>
          <w:lang w:val="en-US"/>
        </w:rPr>
        <w:t>Oathbreaker</w:t>
      </w:r>
      <w:proofErr w:type="spellEnd"/>
      <w:r w:rsidRPr="00F82AF4">
        <w:rPr>
          <w:sz w:val="24"/>
          <w:szCs w:val="24"/>
          <w:lang w:val="en-US"/>
        </w:rPr>
        <w:t>, Last Hope of the Breaking Storm are the top 2 popular items of the game.</w:t>
      </w:r>
    </w:p>
    <w:sectPr w:rsidR="00F82AF4" w:rsidRPr="00F82A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7A15CC"/>
    <w:multiLevelType w:val="hybridMultilevel"/>
    <w:tmpl w:val="91A027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TAzMzYzsTAwNDNQ0lEKTi0uzszPAykwrAUAMFnV1SwAAAA="/>
  </w:docVars>
  <w:rsids>
    <w:rsidRoot w:val="00BB545B"/>
    <w:rsid w:val="004351CB"/>
    <w:rsid w:val="00BB545B"/>
    <w:rsid w:val="00F8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EF643"/>
  <w15:chartTrackingRefBased/>
  <w15:docId w15:val="{422F0921-C0D3-46D7-AABA-245807A71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54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ang</dc:creator>
  <cp:keywords/>
  <dc:description/>
  <cp:lastModifiedBy>Feng Wang</cp:lastModifiedBy>
  <cp:revision>1</cp:revision>
  <dcterms:created xsi:type="dcterms:W3CDTF">2020-06-08T02:57:00Z</dcterms:created>
  <dcterms:modified xsi:type="dcterms:W3CDTF">2020-06-08T03:26:00Z</dcterms:modified>
</cp:coreProperties>
</file>